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20243" w14:textId="181CBA58" w:rsidR="000A6DC2" w:rsidRDefault="00904F5C" w:rsidP="00904F5C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0FD29055">
            <wp:simplePos x="0" y="0"/>
            <wp:positionH relativeFrom="column">
              <wp:posOffset>-80645</wp:posOffset>
            </wp:positionH>
            <wp:positionV relativeFrom="paragraph">
              <wp:posOffset>-163195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28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4EB579BC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  <w:r w:rsidR="00C616C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DE2D74B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14E0BFF8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tbl>
      <w:tblPr>
        <w:tblStyle w:val="TableGrid"/>
        <w:tblpPr w:leftFromText="180" w:rightFromText="180" w:vertAnchor="text" w:horzAnchor="page" w:tblpXSpec="center" w:tblpY="188"/>
        <w:tblW w:w="11874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9"/>
        <w:gridCol w:w="9485"/>
      </w:tblGrid>
      <w:tr w:rsidR="007E5961" w14:paraId="15333E4F" w14:textId="77777777" w:rsidTr="00D77C6F">
        <w:trPr>
          <w:trHeight w:val="11080"/>
        </w:trPr>
        <w:tc>
          <w:tcPr>
            <w:tcW w:w="2389" w:type="dxa"/>
          </w:tcPr>
          <w:p w14:paraId="4121AE70" w14:textId="77777777" w:rsidR="007C0A11" w:rsidRDefault="007C0A11" w:rsidP="007E5961">
            <w:pPr>
              <w:rPr>
                <w:b/>
                <w:sz w:val="20"/>
                <w:szCs w:val="20"/>
                <w:u w:val="single"/>
              </w:rPr>
            </w:pPr>
          </w:p>
          <w:p w14:paraId="55772F07" w14:textId="6DDFE359" w:rsidR="007E5961" w:rsidRPr="004E06F4" w:rsidRDefault="007E5961" w:rsidP="007E5961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52D78764" w14:textId="77777777" w:rsidR="007E5961" w:rsidRPr="007E5961" w:rsidRDefault="007E5961" w:rsidP="007E5961">
            <w:pPr>
              <w:jc w:val="center"/>
              <w:rPr>
                <w:b/>
                <w:sz w:val="20"/>
                <w:szCs w:val="20"/>
              </w:rPr>
            </w:pPr>
          </w:p>
          <w:p w14:paraId="1BBF1500" w14:textId="1EA7D745" w:rsidR="007E5961" w:rsidRDefault="009D11A6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oel Hazard</w:t>
            </w:r>
          </w:p>
          <w:p w14:paraId="5854151B" w14:textId="2DDABE40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2CBA866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0647D2F3" w14:textId="4775735E" w:rsidR="007E5961" w:rsidRDefault="00D22713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Karen Evans-Daniel</w:t>
            </w:r>
          </w:p>
          <w:p w14:paraId="0AC3C05E" w14:textId="2525C04D" w:rsidR="007E5961" w:rsidRPr="004E06F4" w:rsidRDefault="008844A7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mber</w:t>
            </w:r>
          </w:p>
          <w:p w14:paraId="12B7958A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7F09C3C" w14:textId="40941FC6" w:rsidR="007E5961" w:rsidRDefault="009D11A6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ike Kaplan</w:t>
            </w:r>
          </w:p>
          <w:p w14:paraId="660B47D2" w14:textId="5FE6520F" w:rsidR="007E5961" w:rsidRPr="004E06F4" w:rsidRDefault="009D11A6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t-Large </w:t>
            </w:r>
            <w:r w:rsidR="007E5961" w:rsidRPr="004E06F4">
              <w:rPr>
                <w:b/>
                <w:sz w:val="20"/>
                <w:szCs w:val="20"/>
              </w:rPr>
              <w:t>Member</w:t>
            </w:r>
          </w:p>
          <w:p w14:paraId="54A6801D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28DBBF8" w14:textId="36221863" w:rsidR="007E5961" w:rsidRDefault="007730E1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m Ellington</w:t>
            </w:r>
          </w:p>
          <w:p w14:paraId="082BBB30" w14:textId="2B698404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0CDFE" w14:textId="77777777" w:rsidR="007E5961" w:rsidRP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1EECD748" w14:textId="75AED03F" w:rsidR="007E5961" w:rsidRDefault="007730E1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obert Abbott</w:t>
            </w:r>
          </w:p>
          <w:p w14:paraId="0935D102" w14:textId="77777777" w:rsidR="007E5961" w:rsidRPr="004E06F4" w:rsidRDefault="007E5961" w:rsidP="007E5961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44D1393D" w14:textId="77777777" w:rsidR="007E5961" w:rsidRDefault="007E5961" w:rsidP="007E5961">
            <w:pPr>
              <w:rPr>
                <w:bCs/>
                <w:sz w:val="20"/>
                <w:szCs w:val="20"/>
              </w:rPr>
            </w:pPr>
          </w:p>
          <w:p w14:paraId="2EE869BD" w14:textId="707EED6D" w:rsidR="007E5961" w:rsidRDefault="00B140DC" w:rsidP="007E596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homas Gillon</w:t>
            </w:r>
          </w:p>
          <w:p w14:paraId="1C9B6C42" w14:textId="485C03AF" w:rsidR="007E5961" w:rsidRPr="004E06F4" w:rsidRDefault="00B140DC" w:rsidP="007E596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rim </w:t>
            </w:r>
            <w:r w:rsidR="007E5961"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485" w:type="dxa"/>
          </w:tcPr>
          <w:p w14:paraId="4E3281CE" w14:textId="77777777" w:rsidR="004C57AF" w:rsidRDefault="004C57AF" w:rsidP="007E5961">
            <w:pPr>
              <w:jc w:val="center"/>
              <w:rPr>
                <w:b/>
              </w:rPr>
            </w:pPr>
          </w:p>
          <w:p w14:paraId="035C97AF" w14:textId="6AD65D8E" w:rsidR="007E5961" w:rsidRPr="007C0A11" w:rsidRDefault="001A1C3F" w:rsidP="001A1C3F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   </w:t>
            </w:r>
            <w:r w:rsidR="00C616C7" w:rsidRPr="007C0A11">
              <w:rPr>
                <w:b/>
              </w:rPr>
              <w:t>Agenda</w:t>
            </w:r>
          </w:p>
          <w:p w14:paraId="062A1234" w14:textId="4DB04C4D" w:rsidR="00B41E72" w:rsidRPr="007C0A11" w:rsidRDefault="001A1C3F" w:rsidP="001A1C3F">
            <w:pPr>
              <w:rPr>
                <w:b/>
              </w:rPr>
            </w:pPr>
            <w:r>
              <w:rPr>
                <w:b/>
              </w:rPr>
              <w:t xml:space="preserve">                                  </w:t>
            </w:r>
            <w:r w:rsidR="00A522E1">
              <w:rPr>
                <w:b/>
              </w:rPr>
              <w:t xml:space="preserve">Regular Board </w:t>
            </w:r>
            <w:r w:rsidR="00B41E72" w:rsidRPr="007C0A11">
              <w:rPr>
                <w:b/>
              </w:rPr>
              <w:t>Meeting</w:t>
            </w:r>
          </w:p>
          <w:p w14:paraId="77230B64" w14:textId="50DFE63D" w:rsidR="002776DA" w:rsidRPr="007C0A11" w:rsidRDefault="001A1C3F" w:rsidP="001A1C3F">
            <w:pPr>
              <w:rPr>
                <w:b/>
              </w:rPr>
            </w:pPr>
            <w:r>
              <w:rPr>
                <w:b/>
              </w:rPr>
              <w:t xml:space="preserve">                                 </w:t>
            </w:r>
            <w:r w:rsidR="009E7671">
              <w:rPr>
                <w:b/>
              </w:rPr>
              <w:t>Thursda</w:t>
            </w:r>
            <w:r w:rsidR="00892391">
              <w:rPr>
                <w:b/>
              </w:rPr>
              <w:t>y May</w:t>
            </w:r>
            <w:r w:rsidR="00001F6E">
              <w:rPr>
                <w:b/>
              </w:rPr>
              <w:t xml:space="preserve"> 1</w:t>
            </w:r>
            <w:r w:rsidR="00892391">
              <w:rPr>
                <w:b/>
              </w:rPr>
              <w:t>8</w:t>
            </w:r>
            <w:r w:rsidR="0074169A">
              <w:rPr>
                <w:b/>
              </w:rPr>
              <w:t>,</w:t>
            </w:r>
            <w:r w:rsidR="00687144">
              <w:rPr>
                <w:b/>
              </w:rPr>
              <w:t xml:space="preserve"> 202</w:t>
            </w:r>
            <w:r w:rsidR="00A52912">
              <w:rPr>
                <w:b/>
              </w:rPr>
              <w:t>3</w:t>
            </w:r>
          </w:p>
          <w:p w14:paraId="33C95308" w14:textId="6414620E" w:rsidR="002776DA" w:rsidRPr="007C0A11" w:rsidRDefault="001A1C3F" w:rsidP="001A1C3F">
            <w:pPr>
              <w:rPr>
                <w:b/>
              </w:rPr>
            </w:pPr>
            <w:r>
              <w:rPr>
                <w:b/>
              </w:rPr>
              <w:t xml:space="preserve">                                               </w:t>
            </w:r>
            <w:r w:rsidR="00A522E1">
              <w:rPr>
                <w:b/>
              </w:rPr>
              <w:t>4</w:t>
            </w:r>
            <w:r w:rsidR="002776DA" w:rsidRPr="007C0A11">
              <w:rPr>
                <w:b/>
              </w:rPr>
              <w:t>:</w:t>
            </w:r>
            <w:r w:rsidR="00087662">
              <w:rPr>
                <w:b/>
              </w:rPr>
              <w:t>0</w:t>
            </w:r>
            <w:r w:rsidR="002776DA" w:rsidRPr="007C0A11">
              <w:rPr>
                <w:b/>
              </w:rPr>
              <w:t xml:space="preserve">0 </w:t>
            </w:r>
            <w:r w:rsidR="00687144">
              <w:rPr>
                <w:b/>
              </w:rPr>
              <w:t xml:space="preserve">P.M. </w:t>
            </w:r>
          </w:p>
          <w:p w14:paraId="6ABF7018" w14:textId="77777777" w:rsidR="00D55323" w:rsidRPr="007C0A11" w:rsidRDefault="00D55323" w:rsidP="00C616C7">
            <w:pPr>
              <w:rPr>
                <w:b/>
              </w:rPr>
            </w:pPr>
          </w:p>
          <w:p w14:paraId="09C3D840" w14:textId="77777777" w:rsidR="0072084A" w:rsidRDefault="00C616C7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7C0A11">
              <w:rPr>
                <w:b/>
              </w:rPr>
              <w:t>Call</w:t>
            </w:r>
            <w:r w:rsidR="00D55323">
              <w:rPr>
                <w:b/>
              </w:rPr>
              <w:t xml:space="preserve"> Board</w:t>
            </w:r>
            <w:r w:rsidR="006C1E91">
              <w:rPr>
                <w:b/>
              </w:rPr>
              <w:t xml:space="preserve"> Meeting </w:t>
            </w:r>
            <w:r w:rsidRPr="007C0A11">
              <w:rPr>
                <w:b/>
              </w:rPr>
              <w:t>to Order</w:t>
            </w:r>
          </w:p>
          <w:p w14:paraId="494A78BB" w14:textId="77777777" w:rsidR="0072084A" w:rsidRPr="0072084A" w:rsidRDefault="0072084A" w:rsidP="0072084A">
            <w:pPr>
              <w:tabs>
                <w:tab w:val="left" w:pos="1170"/>
              </w:tabs>
              <w:rPr>
                <w:bCs/>
              </w:rPr>
            </w:pPr>
          </w:p>
          <w:p w14:paraId="35DF5E2A" w14:textId="6C5024A3" w:rsidR="0072084A" w:rsidRPr="00222DFF" w:rsidRDefault="00222DFF" w:rsidP="00222DFF">
            <w:pPr>
              <w:rPr>
                <w:bCs/>
              </w:rPr>
            </w:pPr>
            <w:r>
              <w:rPr>
                <w:bCs/>
              </w:rPr>
              <w:t xml:space="preserve">                  </w:t>
            </w:r>
            <w:r w:rsidR="00CF231B" w:rsidRPr="00222DFF">
              <w:rPr>
                <w:bCs/>
              </w:rPr>
              <w:t xml:space="preserve">Approval of Minutes for </w:t>
            </w:r>
            <w:r w:rsidR="009740C5" w:rsidRPr="00222DFF">
              <w:rPr>
                <w:bCs/>
              </w:rPr>
              <w:t xml:space="preserve">the </w:t>
            </w:r>
            <w:r w:rsidR="00892391">
              <w:rPr>
                <w:bCs/>
              </w:rPr>
              <w:t>April 20, 2023</w:t>
            </w:r>
            <w:r w:rsidR="00A52912" w:rsidRPr="00222DFF">
              <w:rPr>
                <w:bCs/>
              </w:rPr>
              <w:t xml:space="preserve"> meeting.</w:t>
            </w:r>
          </w:p>
          <w:p w14:paraId="03073ADD" w14:textId="57DF0A7C" w:rsidR="00A522E1" w:rsidRPr="002D427E" w:rsidRDefault="00A522E1" w:rsidP="002D427E">
            <w:pPr>
              <w:rPr>
                <w:b/>
              </w:rPr>
            </w:pPr>
          </w:p>
          <w:p w14:paraId="463787E8" w14:textId="71CAEB42" w:rsidR="009740C5" w:rsidRDefault="009740C5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32825816" w14:textId="131ECAA8" w:rsidR="00892391" w:rsidRPr="00904F5C" w:rsidRDefault="00892391" w:rsidP="00892391">
            <w:pPr>
              <w:pStyle w:val="ListParagraph"/>
              <w:ind w:left="1080"/>
              <w:rPr>
                <w:bCs/>
              </w:rPr>
            </w:pPr>
            <w:r>
              <w:rPr>
                <w:b/>
              </w:rPr>
              <w:t xml:space="preserve">a. </w:t>
            </w:r>
            <w:r w:rsidR="00904F5C" w:rsidRPr="00904F5C">
              <w:rPr>
                <w:bCs/>
              </w:rPr>
              <w:t>Fifth</w:t>
            </w:r>
            <w:r w:rsidRPr="00904F5C">
              <w:rPr>
                <w:bCs/>
              </w:rPr>
              <w:t xml:space="preserve"> member nominations submitted to Commission April 26, 2023</w:t>
            </w:r>
          </w:p>
          <w:p w14:paraId="35075996" w14:textId="77777777" w:rsidR="00A522E1" w:rsidRPr="00904F5C" w:rsidRDefault="00A522E1" w:rsidP="00892391">
            <w:pPr>
              <w:rPr>
                <w:bCs/>
              </w:rPr>
            </w:pPr>
          </w:p>
          <w:p w14:paraId="7604953F" w14:textId="46CF689D" w:rsidR="00A522E1" w:rsidRPr="00CA0FC9" w:rsidRDefault="00DB48DD" w:rsidP="0058610B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/>
              </w:rPr>
              <w:t>New</w:t>
            </w:r>
            <w:r w:rsidR="00A522E1">
              <w:rPr>
                <w:b/>
              </w:rPr>
              <w:t xml:space="preserve"> Business</w:t>
            </w:r>
          </w:p>
          <w:p w14:paraId="12E8AD59" w14:textId="6FC9D12D" w:rsidR="00222DFF" w:rsidRPr="00CA0FC9" w:rsidRDefault="00222DFF" w:rsidP="00904F5C">
            <w:pPr>
              <w:pStyle w:val="ListParagraph"/>
              <w:ind w:left="1440"/>
              <w:rPr>
                <w:bCs/>
              </w:rPr>
            </w:pPr>
          </w:p>
          <w:p w14:paraId="7E356710" w14:textId="3934C905" w:rsidR="00A522E1" w:rsidRDefault="00A522E1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  <w:r w:rsidR="008C3D1A">
              <w:rPr>
                <w:b/>
              </w:rPr>
              <w:t xml:space="preserve"> – Staff Reports</w:t>
            </w:r>
          </w:p>
          <w:p w14:paraId="3910A852" w14:textId="77777777" w:rsidR="008C3D1A" w:rsidRDefault="008C3D1A" w:rsidP="008C3D1A">
            <w:pPr>
              <w:pStyle w:val="ListParagraph"/>
              <w:ind w:left="1080"/>
              <w:rPr>
                <w:b/>
              </w:rPr>
            </w:pPr>
          </w:p>
          <w:p w14:paraId="73C1BE27" w14:textId="77777777" w:rsidR="00EA27C1" w:rsidRPr="00EA27C1" w:rsidRDefault="00402353" w:rsidP="008C3D1A">
            <w:pPr>
              <w:pStyle w:val="ListParagraph"/>
              <w:numPr>
                <w:ilvl w:val="0"/>
                <w:numId w:val="11"/>
              </w:numPr>
              <w:ind w:left="1425"/>
              <w:rPr>
                <w:b/>
              </w:rPr>
            </w:pPr>
            <w:r>
              <w:rPr>
                <w:b/>
              </w:rPr>
              <w:t xml:space="preserve">Deputy </w:t>
            </w:r>
            <w:r w:rsidR="008C3D1A">
              <w:rPr>
                <w:b/>
              </w:rPr>
              <w:t>Registrar – Angelia McLean</w:t>
            </w:r>
            <w:r w:rsidR="008C3D1A" w:rsidRPr="008C3D1A">
              <w:rPr>
                <w:sz w:val="22"/>
                <w:szCs w:val="22"/>
              </w:rPr>
              <w:t xml:space="preserve">   </w:t>
            </w:r>
          </w:p>
          <w:p w14:paraId="200B6FBA" w14:textId="2260B9B9" w:rsidR="008C3D1A" w:rsidRPr="008C3D1A" w:rsidRDefault="008C3D1A" w:rsidP="00EA27C1">
            <w:pPr>
              <w:pStyle w:val="ListParagraph"/>
              <w:ind w:left="1200"/>
              <w:rPr>
                <w:b/>
              </w:rPr>
            </w:pPr>
            <w:r w:rsidRPr="008C3D1A">
              <w:rPr>
                <w:sz w:val="22"/>
                <w:szCs w:val="22"/>
              </w:rPr>
              <w:t xml:space="preserve">                                         </w:t>
            </w:r>
          </w:p>
          <w:p w14:paraId="13136F21" w14:textId="5563A54A" w:rsidR="008C3D1A" w:rsidRPr="008C3D1A" w:rsidRDefault="008C3D1A" w:rsidP="008C3D1A">
            <w:pPr>
              <w:pStyle w:val="ListParagraph"/>
              <w:ind w:left="1425"/>
              <w:rPr>
                <w:b/>
              </w:rPr>
            </w:pPr>
            <w:r w:rsidRPr="008C3D1A">
              <w:rPr>
                <w:sz w:val="22"/>
                <w:szCs w:val="22"/>
              </w:rPr>
              <w:t xml:space="preserve">This data is accurate </w:t>
            </w:r>
            <w:r w:rsidR="00D316F0" w:rsidRPr="00EA27C1">
              <w:rPr>
                <w:b/>
                <w:bCs/>
                <w:sz w:val="22"/>
                <w:szCs w:val="22"/>
              </w:rPr>
              <w:t>A</w:t>
            </w:r>
            <w:r w:rsidRPr="00EA27C1">
              <w:rPr>
                <w:b/>
                <w:bCs/>
                <w:sz w:val="22"/>
                <w:szCs w:val="22"/>
              </w:rPr>
              <w:t xml:space="preserve">s of </w:t>
            </w:r>
            <w:r w:rsidR="00D316F0" w:rsidRPr="00EA27C1">
              <w:rPr>
                <w:b/>
                <w:bCs/>
                <w:sz w:val="22"/>
                <w:szCs w:val="22"/>
              </w:rPr>
              <w:t>D</w:t>
            </w:r>
            <w:r w:rsidRPr="00EA27C1">
              <w:rPr>
                <w:b/>
                <w:bCs/>
                <w:sz w:val="22"/>
                <w:szCs w:val="22"/>
              </w:rPr>
              <w:t>ate</w:t>
            </w:r>
            <w:r w:rsidRPr="008C3D1A">
              <w:rPr>
                <w:sz w:val="22"/>
                <w:szCs w:val="22"/>
              </w:rPr>
              <w:t>:</w:t>
            </w:r>
          </w:p>
          <w:p w14:paraId="745D79EA" w14:textId="3E45BC1B" w:rsidR="00A522E1" w:rsidRPr="00395231" w:rsidRDefault="00A522E1" w:rsidP="008C3D1A">
            <w:pPr>
              <w:pStyle w:val="ListParagraph"/>
              <w:numPr>
                <w:ilvl w:val="3"/>
                <w:numId w:val="3"/>
              </w:numPr>
              <w:ind w:left="1695" w:hanging="180"/>
              <w:rPr>
                <w:b/>
                <w:bCs/>
                <w:i/>
                <w:iCs/>
                <w:sz w:val="22"/>
                <w:szCs w:val="22"/>
              </w:rPr>
            </w:pPr>
            <w:r w:rsidRPr="00395231">
              <w:rPr>
                <w:i/>
                <w:iCs/>
                <w:sz w:val="22"/>
                <w:szCs w:val="22"/>
              </w:rPr>
              <w:t>Active</w:t>
            </w:r>
            <w:r w:rsidR="00DB6E95">
              <w:rPr>
                <w:i/>
                <w:iCs/>
                <w:sz w:val="22"/>
                <w:szCs w:val="22"/>
              </w:rPr>
              <w:t xml:space="preserve"> Voters</w:t>
            </w:r>
            <w:r w:rsidRPr="00395231">
              <w:rPr>
                <w:i/>
                <w:iCs/>
                <w:sz w:val="22"/>
                <w:szCs w:val="22"/>
              </w:rPr>
              <w:t xml:space="preserve">:    </w:t>
            </w:r>
            <w:r w:rsidRPr="00395231">
              <w:rPr>
                <w:i/>
                <w:iCs/>
                <w:sz w:val="22"/>
                <w:szCs w:val="22"/>
              </w:rPr>
              <w:tab/>
            </w:r>
          </w:p>
          <w:p w14:paraId="411AFAAC" w14:textId="1BB0C2D8" w:rsidR="00A522E1" w:rsidRPr="00F45439" w:rsidRDefault="00A522E1" w:rsidP="008C3D1A">
            <w:pPr>
              <w:pStyle w:val="ListParagraph"/>
              <w:numPr>
                <w:ilvl w:val="3"/>
                <w:numId w:val="3"/>
              </w:numPr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Inactive</w:t>
            </w:r>
            <w:r w:rsidR="00DB6E95">
              <w:rPr>
                <w:i/>
                <w:iCs/>
                <w:sz w:val="22"/>
                <w:szCs w:val="22"/>
              </w:rPr>
              <w:t xml:space="preserve"> Voters</w:t>
            </w:r>
            <w:r w:rsidRPr="00F45439">
              <w:rPr>
                <w:i/>
                <w:iCs/>
                <w:sz w:val="22"/>
                <w:szCs w:val="22"/>
              </w:rPr>
              <w:t xml:space="preserve">: </w:t>
            </w:r>
          </w:p>
          <w:p w14:paraId="430F6B48" w14:textId="21510E82" w:rsidR="00A522E1" w:rsidRPr="00EA27C1" w:rsidRDefault="00A522E1" w:rsidP="008C3D1A">
            <w:pPr>
              <w:pStyle w:val="ListParagraph"/>
              <w:numPr>
                <w:ilvl w:val="3"/>
                <w:numId w:val="3"/>
              </w:numPr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Combined Tota</w:t>
            </w:r>
            <w:r w:rsidR="00DB6E95">
              <w:rPr>
                <w:i/>
                <w:iCs/>
                <w:sz w:val="22"/>
                <w:szCs w:val="22"/>
              </w:rPr>
              <w:t>l Voters</w:t>
            </w:r>
            <w:r w:rsidRPr="00F45439">
              <w:rPr>
                <w:i/>
                <w:iCs/>
                <w:sz w:val="22"/>
                <w:szCs w:val="22"/>
              </w:rPr>
              <w:t xml:space="preserve">: </w:t>
            </w:r>
          </w:p>
          <w:p w14:paraId="4E68B7D1" w14:textId="77777777" w:rsidR="00EA27C1" w:rsidRPr="00F45439" w:rsidRDefault="00EA27C1" w:rsidP="00EA27C1">
            <w:pPr>
              <w:pStyle w:val="ListParagraph"/>
              <w:ind w:left="1785"/>
              <w:rPr>
                <w:b/>
                <w:bCs/>
                <w:i/>
                <w:iCs/>
                <w:sz w:val="22"/>
                <w:szCs w:val="22"/>
              </w:rPr>
            </w:pPr>
          </w:p>
          <w:p w14:paraId="516EB552" w14:textId="71F85BA6" w:rsidR="00A522E1" w:rsidRPr="00F45439" w:rsidRDefault="00B65A8B" w:rsidP="008C3D1A">
            <w:pPr>
              <w:pStyle w:val="ListParagraph"/>
              <w:numPr>
                <w:ilvl w:val="3"/>
                <w:numId w:val="3"/>
              </w:numPr>
              <w:spacing w:after="240"/>
              <w:ind w:left="1785" w:hanging="27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GARVIS</w:t>
            </w:r>
            <w:r w:rsidR="00A522E1" w:rsidRPr="00F45439">
              <w:rPr>
                <w:b/>
                <w:bCs/>
                <w:i/>
                <w:iCs/>
                <w:sz w:val="22"/>
                <w:szCs w:val="22"/>
              </w:rPr>
              <w:t xml:space="preserve"> Voter Registration Dashboard Report </w:t>
            </w:r>
          </w:p>
          <w:p w14:paraId="1F2EDC2A" w14:textId="43EC20F7" w:rsidR="00A522E1" w:rsidRPr="00F45439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DDS Department Driver Services Application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</w:p>
          <w:p w14:paraId="63C0F4C6" w14:textId="0ABE2418" w:rsidR="00A522E1" w:rsidRPr="00F45439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OLVR – Online Voter Registration Application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</w:p>
          <w:p w14:paraId="033AAC86" w14:textId="430F4510" w:rsidR="00A522E1" w:rsidRDefault="00A522E1" w:rsidP="008C3D1A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ind w:left="2235"/>
              <w:rPr>
                <w:i/>
                <w:iCs/>
                <w:sz w:val="22"/>
                <w:szCs w:val="22"/>
              </w:rPr>
            </w:pPr>
            <w:r w:rsidRPr="00F45439">
              <w:rPr>
                <w:i/>
                <w:iCs/>
                <w:sz w:val="22"/>
                <w:szCs w:val="22"/>
              </w:rPr>
              <w:t>Verification of Pending Voters</w:t>
            </w:r>
            <w:r w:rsidR="009E4FC9">
              <w:rPr>
                <w:i/>
                <w:iCs/>
                <w:sz w:val="22"/>
                <w:szCs w:val="22"/>
              </w:rPr>
              <w:t>:</w:t>
            </w:r>
          </w:p>
          <w:p w14:paraId="7CF9317F" w14:textId="7BEBCC46" w:rsidR="00A522E1" w:rsidRPr="008C3D1A" w:rsidRDefault="008C3D1A" w:rsidP="008C3D1A">
            <w:pPr>
              <w:spacing w:line="0" w:lineRule="atLeast"/>
              <w:ind w:left="1066"/>
              <w:rPr>
                <w:i/>
                <w:iCs/>
                <w:sz w:val="22"/>
                <w:szCs w:val="22"/>
              </w:rPr>
            </w:pPr>
            <w:r>
              <w:rPr>
                <w:b/>
              </w:rPr>
              <w:t xml:space="preserve">b. </w:t>
            </w:r>
            <w:r w:rsidR="00687144" w:rsidRPr="008C3D1A">
              <w:rPr>
                <w:b/>
              </w:rPr>
              <w:t xml:space="preserve">Interim </w:t>
            </w:r>
            <w:r w:rsidR="00A522E1" w:rsidRPr="008C3D1A">
              <w:rPr>
                <w:b/>
              </w:rPr>
              <w:t xml:space="preserve">Elections Supervisor – </w:t>
            </w:r>
            <w:r w:rsidR="00687144" w:rsidRPr="008C3D1A">
              <w:rPr>
                <w:b/>
              </w:rPr>
              <w:t>Thomas Gillon</w:t>
            </w:r>
          </w:p>
          <w:p w14:paraId="507D40C2" w14:textId="1EBEF826" w:rsidR="00001F6E" w:rsidRDefault="00904F5C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location Staff Tour to Macon Mall</w:t>
            </w:r>
          </w:p>
          <w:p w14:paraId="04FFA2BE" w14:textId="05956CD8" w:rsidR="009E7671" w:rsidRDefault="00001F6E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hicles</w:t>
            </w:r>
          </w:p>
          <w:p w14:paraId="334AE417" w14:textId="7DE56701" w:rsidR="008C3D1A" w:rsidRPr="008C3D1A" w:rsidRDefault="00904F5C" w:rsidP="003E7805">
            <w:pPr>
              <w:pStyle w:val="ListParagraph"/>
              <w:numPr>
                <w:ilvl w:val="0"/>
                <w:numId w:val="12"/>
              </w:numPr>
              <w:spacing w:after="240" w:line="280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4 Election Schedule</w:t>
            </w:r>
          </w:p>
          <w:p w14:paraId="00C0A2B0" w14:textId="41D356A4" w:rsidR="00596C93" w:rsidRDefault="008C3D1A" w:rsidP="003E7805">
            <w:pPr>
              <w:tabs>
                <w:tab w:val="left" w:pos="1875"/>
              </w:tabs>
              <w:spacing w:line="0" w:lineRule="atLeast"/>
              <w:ind w:left="1066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. </w:t>
            </w:r>
            <w:r w:rsidR="00596C93" w:rsidRPr="008C3D1A">
              <w:rPr>
                <w:b/>
                <w:bCs/>
                <w:sz w:val="22"/>
                <w:szCs w:val="22"/>
              </w:rPr>
              <w:t>Legal Reports</w:t>
            </w:r>
            <w:r w:rsidR="00892391">
              <w:rPr>
                <w:b/>
                <w:bCs/>
                <w:sz w:val="22"/>
                <w:szCs w:val="22"/>
              </w:rPr>
              <w:t xml:space="preserve"> – William Noland</w:t>
            </w:r>
          </w:p>
          <w:p w14:paraId="72687167" w14:textId="77777777" w:rsidR="00904F5C" w:rsidRPr="008C3D1A" w:rsidRDefault="00904F5C" w:rsidP="003E7805">
            <w:pPr>
              <w:tabs>
                <w:tab w:val="left" w:pos="1875"/>
              </w:tabs>
              <w:spacing w:line="0" w:lineRule="atLeast"/>
              <w:ind w:left="1066"/>
              <w:rPr>
                <w:b/>
                <w:bCs/>
                <w:sz w:val="22"/>
                <w:szCs w:val="22"/>
              </w:rPr>
            </w:pPr>
          </w:p>
          <w:p w14:paraId="521F246D" w14:textId="11B16E4E" w:rsidR="005518B9" w:rsidRDefault="002D5424" w:rsidP="003E7805">
            <w:pPr>
              <w:pStyle w:val="ListParagraph"/>
              <w:numPr>
                <w:ilvl w:val="2"/>
                <w:numId w:val="10"/>
              </w:numPr>
              <w:tabs>
                <w:tab w:val="left" w:pos="2865"/>
              </w:tabs>
              <w:spacing w:after="240" w:line="280" w:lineRule="atLeast"/>
              <w:ind w:left="2145" w:hanging="450"/>
              <w:rPr>
                <w:b/>
                <w:bCs/>
                <w:sz w:val="22"/>
                <w:szCs w:val="22"/>
              </w:rPr>
            </w:pPr>
            <w:r>
              <w:t>S</w:t>
            </w:r>
            <w:r w:rsidR="005518B9">
              <w:t xml:space="preserve">enate Bill </w:t>
            </w:r>
            <w:r w:rsidR="00892391">
              <w:t>129</w:t>
            </w:r>
            <w:r>
              <w:t xml:space="preserve"> - Passed</w:t>
            </w:r>
          </w:p>
          <w:p w14:paraId="2CE7BDFC" w14:textId="77777777" w:rsidR="00596C93" w:rsidRDefault="00596C93" w:rsidP="00596C93">
            <w:pPr>
              <w:pStyle w:val="ListParagraph"/>
              <w:ind w:left="1080"/>
              <w:rPr>
                <w:b/>
              </w:rPr>
            </w:pPr>
          </w:p>
          <w:p w14:paraId="51703C0C" w14:textId="77777777" w:rsidR="00596C93" w:rsidRDefault="00596C93" w:rsidP="0058610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275BE416" w14:textId="6F83808A" w:rsidR="00596C93" w:rsidRPr="002D427E" w:rsidRDefault="00596C93" w:rsidP="0058610B">
            <w:pPr>
              <w:pStyle w:val="ListParagraph"/>
              <w:numPr>
                <w:ilvl w:val="1"/>
                <w:numId w:val="3"/>
              </w:numPr>
              <w:rPr>
                <w:b/>
              </w:rPr>
            </w:pPr>
            <w:r w:rsidRPr="002D427E">
              <w:rPr>
                <w:bCs/>
              </w:rPr>
              <w:t xml:space="preserve">Limited to </w:t>
            </w:r>
            <w:r w:rsidRPr="002D427E">
              <w:rPr>
                <w:b/>
                <w:u w:val="single"/>
              </w:rPr>
              <w:t>TWO (2) Minutes</w:t>
            </w:r>
            <w:r w:rsidR="0074169A" w:rsidRPr="002D427E">
              <w:rPr>
                <w:b/>
                <w:u w:val="single"/>
              </w:rPr>
              <w:br/>
            </w:r>
          </w:p>
          <w:p w14:paraId="1194D16F" w14:textId="60BA4D86" w:rsidR="00904F5C" w:rsidRPr="00904F5C" w:rsidRDefault="00596C93" w:rsidP="003903BB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3903BB">
              <w:rPr>
                <w:b/>
              </w:rPr>
              <w:t>Motion For Adjournment</w:t>
            </w:r>
          </w:p>
        </w:tc>
      </w:tr>
      <w:tr w:rsidR="0072084A" w14:paraId="69FBB30A" w14:textId="77777777" w:rsidTr="004C57AF">
        <w:trPr>
          <w:trHeight w:val="80"/>
        </w:trPr>
        <w:tc>
          <w:tcPr>
            <w:tcW w:w="2389" w:type="dxa"/>
          </w:tcPr>
          <w:p w14:paraId="56319289" w14:textId="77777777" w:rsidR="0072084A" w:rsidRDefault="0072084A" w:rsidP="001A1C3F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  <w:p w14:paraId="2F001F84" w14:textId="52565CC3" w:rsidR="00CA0FC9" w:rsidRDefault="00CA0FC9" w:rsidP="007E5961">
            <w:pPr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9485" w:type="dxa"/>
          </w:tcPr>
          <w:p w14:paraId="32C5D150" w14:textId="77777777" w:rsidR="0072084A" w:rsidRDefault="0072084A" w:rsidP="007E5961">
            <w:pPr>
              <w:jc w:val="center"/>
              <w:rPr>
                <w:b/>
              </w:rPr>
            </w:pPr>
          </w:p>
        </w:tc>
      </w:tr>
    </w:tbl>
    <w:p w14:paraId="28015FF2" w14:textId="5CFBFFE5" w:rsidR="005720E3" w:rsidRDefault="005720E3" w:rsidP="00776C87">
      <w:pPr>
        <w:jc w:val="right"/>
        <w:rPr>
          <w:color w:val="000000"/>
        </w:rPr>
      </w:pPr>
      <w:r>
        <w:rPr>
          <w:color w:val="000000"/>
        </w:rPr>
        <w:lastRenderedPageBreak/>
        <w:t xml:space="preserve"> </w:t>
      </w:r>
    </w:p>
    <w:p w14:paraId="04593C00" w14:textId="77777777" w:rsidR="005720E3" w:rsidRDefault="005720E3" w:rsidP="005720E3">
      <w:pPr>
        <w:rPr>
          <w:color w:val="000000"/>
        </w:rPr>
      </w:pPr>
    </w:p>
    <w:p w14:paraId="2EC59819" w14:textId="77777777" w:rsidR="00D22713" w:rsidRDefault="00D22713" w:rsidP="005720E3">
      <w:pPr>
        <w:spacing w:after="200" w:line="276" w:lineRule="auto"/>
        <w:rPr>
          <w:b/>
        </w:rPr>
      </w:pPr>
    </w:p>
    <w:sectPr w:rsidR="00D22713" w:rsidSect="00904F5C">
      <w:headerReference w:type="default" r:id="rId12"/>
      <w:footerReference w:type="default" r:id="rId13"/>
      <w:pgSz w:w="12240" w:h="15840" w:code="1"/>
      <w:pgMar w:top="720" w:right="720" w:bottom="28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10929" w14:textId="77777777" w:rsidR="00D50BE7" w:rsidRDefault="00D50BE7" w:rsidP="00DF7695">
      <w:r>
        <w:separator/>
      </w:r>
    </w:p>
  </w:endnote>
  <w:endnote w:type="continuationSeparator" w:id="0">
    <w:p w14:paraId="69B03C23" w14:textId="77777777" w:rsidR="00D50BE7" w:rsidRDefault="00D50BE7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6512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F1E07" w14:textId="41DDEAFC" w:rsidR="00776C87" w:rsidRDefault="00776C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D8C7E8" w14:textId="77777777" w:rsidR="00776C87" w:rsidRDefault="0077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FF7DE" w14:textId="77777777" w:rsidR="00D50BE7" w:rsidRDefault="00D50BE7" w:rsidP="00DF7695">
      <w:r>
        <w:separator/>
      </w:r>
    </w:p>
  </w:footnote>
  <w:footnote w:type="continuationSeparator" w:id="0">
    <w:p w14:paraId="1744C9C6" w14:textId="77777777" w:rsidR="00D50BE7" w:rsidRDefault="00D50BE7" w:rsidP="00DF7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79AFA" w14:textId="2B41E71B" w:rsidR="004C7DDE" w:rsidRDefault="004C7DDE" w:rsidP="004C7DDE">
    <w:pPr>
      <w:pStyle w:val="Header"/>
      <w:tabs>
        <w:tab w:val="clear" w:pos="4320"/>
        <w:tab w:val="clear" w:pos="8640"/>
        <w:tab w:val="left" w:pos="18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463"/>
    <w:multiLevelType w:val="hybridMultilevel"/>
    <w:tmpl w:val="103ADA1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9BB5967"/>
    <w:multiLevelType w:val="hybridMultilevel"/>
    <w:tmpl w:val="FB52193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8D4335"/>
    <w:multiLevelType w:val="hybridMultilevel"/>
    <w:tmpl w:val="1D4C56C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74A086E"/>
    <w:multiLevelType w:val="hybridMultilevel"/>
    <w:tmpl w:val="9B42D016"/>
    <w:lvl w:ilvl="0" w:tplc="3CF27A9A">
      <w:start w:val="1"/>
      <w:numFmt w:val="lowerRoman"/>
      <w:lvlText w:val="%1."/>
      <w:lvlJc w:val="right"/>
      <w:pPr>
        <w:ind w:left="2505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86E810DA">
      <w:start w:val="1"/>
      <w:numFmt w:val="lowerRoman"/>
      <w:lvlText w:val="%3."/>
      <w:lvlJc w:val="right"/>
      <w:pPr>
        <w:ind w:left="3945" w:hanging="180"/>
      </w:pPr>
      <w:rPr>
        <w:b w:val="0"/>
        <w:bCs w:val="0"/>
        <w:i/>
        <w:iCs/>
      </w:r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4" w15:restartNumberingAfterBreak="0">
    <w:nsid w:val="34DB0079"/>
    <w:multiLevelType w:val="hybridMultilevel"/>
    <w:tmpl w:val="2BCC9B3E"/>
    <w:lvl w:ilvl="0" w:tplc="A340721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35445"/>
    <w:multiLevelType w:val="hybridMultilevel"/>
    <w:tmpl w:val="6218CC0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1311E3E"/>
    <w:multiLevelType w:val="hybridMultilevel"/>
    <w:tmpl w:val="ADF4FFD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5C82F78"/>
    <w:multiLevelType w:val="hybridMultilevel"/>
    <w:tmpl w:val="9F06138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61317251"/>
    <w:multiLevelType w:val="hybridMultilevel"/>
    <w:tmpl w:val="C4466A94"/>
    <w:lvl w:ilvl="0" w:tplc="7C9011B2">
      <w:start w:val="1"/>
      <w:numFmt w:val="lowerRoman"/>
      <w:lvlText w:val="%1."/>
      <w:lvlJc w:val="right"/>
      <w:pPr>
        <w:ind w:left="2235" w:hanging="360"/>
      </w:pPr>
      <w:rPr>
        <w:b w:val="0"/>
        <w:bCs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2955" w:hanging="360"/>
      </w:pPr>
    </w:lvl>
    <w:lvl w:ilvl="2" w:tplc="0409001B" w:tentative="1">
      <w:start w:val="1"/>
      <w:numFmt w:val="lowerRoman"/>
      <w:lvlText w:val="%3."/>
      <w:lvlJc w:val="right"/>
      <w:pPr>
        <w:ind w:left="3675" w:hanging="180"/>
      </w:pPr>
    </w:lvl>
    <w:lvl w:ilvl="3" w:tplc="0409000F" w:tentative="1">
      <w:start w:val="1"/>
      <w:numFmt w:val="decimal"/>
      <w:lvlText w:val="%4."/>
      <w:lvlJc w:val="left"/>
      <w:pPr>
        <w:ind w:left="4395" w:hanging="360"/>
      </w:pPr>
    </w:lvl>
    <w:lvl w:ilvl="4" w:tplc="04090019" w:tentative="1">
      <w:start w:val="1"/>
      <w:numFmt w:val="lowerLetter"/>
      <w:lvlText w:val="%5."/>
      <w:lvlJc w:val="left"/>
      <w:pPr>
        <w:ind w:left="5115" w:hanging="360"/>
      </w:p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9" w15:restartNumberingAfterBreak="0">
    <w:nsid w:val="6F45715E"/>
    <w:multiLevelType w:val="hybridMultilevel"/>
    <w:tmpl w:val="73340794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7C9011B2">
      <w:start w:val="1"/>
      <w:numFmt w:val="lowerRoman"/>
      <w:lvlText w:val="%3."/>
      <w:lvlJc w:val="right"/>
      <w:pPr>
        <w:ind w:left="2070" w:hanging="180"/>
      </w:pPr>
      <w:rPr>
        <w:b w:val="0"/>
        <w:bCs/>
        <w:i/>
        <w:iCs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011B2">
      <w:start w:val="1"/>
      <w:numFmt w:val="lowerRoman"/>
      <w:lvlText w:val="%5."/>
      <w:lvlJc w:val="right"/>
      <w:pPr>
        <w:ind w:left="3600" w:hanging="360"/>
      </w:pPr>
      <w:rPr>
        <w:b w:val="0"/>
        <w:bCs/>
        <w:i/>
        <w:iCs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CE71A6"/>
    <w:multiLevelType w:val="hybridMultilevel"/>
    <w:tmpl w:val="85A2FBC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C8A1FA5"/>
    <w:multiLevelType w:val="hybridMultilevel"/>
    <w:tmpl w:val="85F0D51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777259498">
    <w:abstractNumId w:val="4"/>
  </w:num>
  <w:num w:numId="2" w16cid:durableId="1386175023">
    <w:abstractNumId w:val="0"/>
  </w:num>
  <w:num w:numId="3" w16cid:durableId="1897231358">
    <w:abstractNumId w:val="9"/>
  </w:num>
  <w:num w:numId="4" w16cid:durableId="838539977">
    <w:abstractNumId w:val="6"/>
  </w:num>
  <w:num w:numId="5" w16cid:durableId="806969893">
    <w:abstractNumId w:val="10"/>
  </w:num>
  <w:num w:numId="6" w16cid:durableId="849418361">
    <w:abstractNumId w:val="2"/>
  </w:num>
  <w:num w:numId="7" w16cid:durableId="215941418">
    <w:abstractNumId w:val="7"/>
  </w:num>
  <w:num w:numId="8" w16cid:durableId="1405641589">
    <w:abstractNumId w:val="5"/>
  </w:num>
  <w:num w:numId="9" w16cid:durableId="483276489">
    <w:abstractNumId w:val="11"/>
  </w:num>
  <w:num w:numId="10" w16cid:durableId="237834094">
    <w:abstractNumId w:val="3"/>
  </w:num>
  <w:num w:numId="11" w16cid:durableId="954604549">
    <w:abstractNumId w:val="1"/>
  </w:num>
  <w:num w:numId="12" w16cid:durableId="213224150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35D"/>
    <w:rsid w:val="00000D3F"/>
    <w:rsid w:val="00001609"/>
    <w:rsid w:val="00001F6E"/>
    <w:rsid w:val="0000227E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662"/>
    <w:rsid w:val="00087CAF"/>
    <w:rsid w:val="0009393E"/>
    <w:rsid w:val="0009689F"/>
    <w:rsid w:val="000977C4"/>
    <w:rsid w:val="000A06D1"/>
    <w:rsid w:val="000A18BC"/>
    <w:rsid w:val="000A2261"/>
    <w:rsid w:val="000A3836"/>
    <w:rsid w:val="000A4996"/>
    <w:rsid w:val="000A5D23"/>
    <w:rsid w:val="000A5E7B"/>
    <w:rsid w:val="000A6DC2"/>
    <w:rsid w:val="000B03DE"/>
    <w:rsid w:val="000B051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3E03"/>
    <w:rsid w:val="000C4605"/>
    <w:rsid w:val="000C5CC4"/>
    <w:rsid w:val="000C61AB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0F7C8E"/>
    <w:rsid w:val="00100A1C"/>
    <w:rsid w:val="00101DEE"/>
    <w:rsid w:val="001030A5"/>
    <w:rsid w:val="001037B8"/>
    <w:rsid w:val="00104F2F"/>
    <w:rsid w:val="001055B9"/>
    <w:rsid w:val="0010571C"/>
    <w:rsid w:val="001058F5"/>
    <w:rsid w:val="00105D42"/>
    <w:rsid w:val="00106454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3B00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1C3F"/>
    <w:rsid w:val="001A251F"/>
    <w:rsid w:val="001A3700"/>
    <w:rsid w:val="001A48B2"/>
    <w:rsid w:val="001A79E4"/>
    <w:rsid w:val="001A7AE4"/>
    <w:rsid w:val="001B0693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02F3"/>
    <w:rsid w:val="00211CD8"/>
    <w:rsid w:val="002144FC"/>
    <w:rsid w:val="002155D8"/>
    <w:rsid w:val="00215B4B"/>
    <w:rsid w:val="0021705D"/>
    <w:rsid w:val="00217DEF"/>
    <w:rsid w:val="002201F6"/>
    <w:rsid w:val="00220BAD"/>
    <w:rsid w:val="00222DB9"/>
    <w:rsid w:val="00222DFF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82C"/>
    <w:rsid w:val="00296F13"/>
    <w:rsid w:val="002971B0"/>
    <w:rsid w:val="002973CB"/>
    <w:rsid w:val="00297AEF"/>
    <w:rsid w:val="002A2307"/>
    <w:rsid w:val="002A4212"/>
    <w:rsid w:val="002A4593"/>
    <w:rsid w:val="002A67BA"/>
    <w:rsid w:val="002A6A18"/>
    <w:rsid w:val="002A75B3"/>
    <w:rsid w:val="002B15A2"/>
    <w:rsid w:val="002B39BA"/>
    <w:rsid w:val="002B5BC5"/>
    <w:rsid w:val="002C0D66"/>
    <w:rsid w:val="002C24C9"/>
    <w:rsid w:val="002C5324"/>
    <w:rsid w:val="002C7971"/>
    <w:rsid w:val="002C7B95"/>
    <w:rsid w:val="002D427E"/>
    <w:rsid w:val="002D531F"/>
    <w:rsid w:val="002D5424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960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3C61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4FFA"/>
    <w:rsid w:val="0035683B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03BB"/>
    <w:rsid w:val="00394DEE"/>
    <w:rsid w:val="00395231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34DC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E7805"/>
    <w:rsid w:val="003F0495"/>
    <w:rsid w:val="003F0C22"/>
    <w:rsid w:val="003F1B02"/>
    <w:rsid w:val="003F2041"/>
    <w:rsid w:val="003F20BE"/>
    <w:rsid w:val="003F2466"/>
    <w:rsid w:val="003F66E2"/>
    <w:rsid w:val="003F7A7B"/>
    <w:rsid w:val="004004D8"/>
    <w:rsid w:val="00400BC8"/>
    <w:rsid w:val="00402353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25A55"/>
    <w:rsid w:val="00427265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189E"/>
    <w:rsid w:val="00483DCE"/>
    <w:rsid w:val="00483EB0"/>
    <w:rsid w:val="00483F26"/>
    <w:rsid w:val="00484480"/>
    <w:rsid w:val="00485924"/>
    <w:rsid w:val="004873DD"/>
    <w:rsid w:val="00487F0A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6B6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C57AF"/>
    <w:rsid w:val="004C7DDE"/>
    <w:rsid w:val="004D1728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4F2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18B9"/>
    <w:rsid w:val="005541AF"/>
    <w:rsid w:val="00554F9B"/>
    <w:rsid w:val="00555932"/>
    <w:rsid w:val="00555FD7"/>
    <w:rsid w:val="0055731A"/>
    <w:rsid w:val="005577D7"/>
    <w:rsid w:val="00560A99"/>
    <w:rsid w:val="00560E00"/>
    <w:rsid w:val="005612BB"/>
    <w:rsid w:val="00561990"/>
    <w:rsid w:val="005621C4"/>
    <w:rsid w:val="005628DA"/>
    <w:rsid w:val="0056409B"/>
    <w:rsid w:val="00566AA7"/>
    <w:rsid w:val="005720E3"/>
    <w:rsid w:val="0057242F"/>
    <w:rsid w:val="00572B93"/>
    <w:rsid w:val="00573518"/>
    <w:rsid w:val="005738C2"/>
    <w:rsid w:val="0057581D"/>
    <w:rsid w:val="0057709D"/>
    <w:rsid w:val="00577933"/>
    <w:rsid w:val="00577D85"/>
    <w:rsid w:val="0058075A"/>
    <w:rsid w:val="0058201F"/>
    <w:rsid w:val="00582942"/>
    <w:rsid w:val="00583628"/>
    <w:rsid w:val="00584934"/>
    <w:rsid w:val="0058610B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96C93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5EB3"/>
    <w:rsid w:val="005B69E9"/>
    <w:rsid w:val="005B6E3F"/>
    <w:rsid w:val="005C23C6"/>
    <w:rsid w:val="005C39B1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173EB"/>
    <w:rsid w:val="00620F1B"/>
    <w:rsid w:val="0062145C"/>
    <w:rsid w:val="00621AC3"/>
    <w:rsid w:val="00625985"/>
    <w:rsid w:val="0062652B"/>
    <w:rsid w:val="00633D20"/>
    <w:rsid w:val="00635B7A"/>
    <w:rsid w:val="00636BAE"/>
    <w:rsid w:val="00641850"/>
    <w:rsid w:val="00641C75"/>
    <w:rsid w:val="00643AE3"/>
    <w:rsid w:val="00643F37"/>
    <w:rsid w:val="00644A84"/>
    <w:rsid w:val="00644D40"/>
    <w:rsid w:val="00645930"/>
    <w:rsid w:val="00645F15"/>
    <w:rsid w:val="0064755B"/>
    <w:rsid w:val="00647887"/>
    <w:rsid w:val="00647BE4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5ABC"/>
    <w:rsid w:val="00686E56"/>
    <w:rsid w:val="00687144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2133"/>
    <w:rsid w:val="006A2F24"/>
    <w:rsid w:val="006A3777"/>
    <w:rsid w:val="006A4094"/>
    <w:rsid w:val="006A4728"/>
    <w:rsid w:val="006A6895"/>
    <w:rsid w:val="006B0C54"/>
    <w:rsid w:val="006B1D40"/>
    <w:rsid w:val="006B270E"/>
    <w:rsid w:val="006B5421"/>
    <w:rsid w:val="006B5808"/>
    <w:rsid w:val="006B58AF"/>
    <w:rsid w:val="006B5D54"/>
    <w:rsid w:val="006B69C9"/>
    <w:rsid w:val="006B6FD1"/>
    <w:rsid w:val="006B7030"/>
    <w:rsid w:val="006B77AC"/>
    <w:rsid w:val="006B7954"/>
    <w:rsid w:val="006C1E91"/>
    <w:rsid w:val="006C3804"/>
    <w:rsid w:val="006C412B"/>
    <w:rsid w:val="006C5651"/>
    <w:rsid w:val="006C57AD"/>
    <w:rsid w:val="006C6B5A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0B02"/>
    <w:rsid w:val="00711F16"/>
    <w:rsid w:val="00712486"/>
    <w:rsid w:val="00717AF8"/>
    <w:rsid w:val="00717DF2"/>
    <w:rsid w:val="0072084A"/>
    <w:rsid w:val="00720F7A"/>
    <w:rsid w:val="00723D86"/>
    <w:rsid w:val="0072481F"/>
    <w:rsid w:val="00724E20"/>
    <w:rsid w:val="00727C83"/>
    <w:rsid w:val="00730403"/>
    <w:rsid w:val="00730912"/>
    <w:rsid w:val="00731279"/>
    <w:rsid w:val="00732007"/>
    <w:rsid w:val="00732A5A"/>
    <w:rsid w:val="00732EA7"/>
    <w:rsid w:val="00733D2D"/>
    <w:rsid w:val="007343BC"/>
    <w:rsid w:val="0073529A"/>
    <w:rsid w:val="00735417"/>
    <w:rsid w:val="00735929"/>
    <w:rsid w:val="00735DF0"/>
    <w:rsid w:val="00736505"/>
    <w:rsid w:val="0074169A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5505"/>
    <w:rsid w:val="007568A3"/>
    <w:rsid w:val="007605A4"/>
    <w:rsid w:val="007616CA"/>
    <w:rsid w:val="00761D6C"/>
    <w:rsid w:val="00762CD4"/>
    <w:rsid w:val="00762E09"/>
    <w:rsid w:val="0076417E"/>
    <w:rsid w:val="00770716"/>
    <w:rsid w:val="00770AA3"/>
    <w:rsid w:val="00771DA6"/>
    <w:rsid w:val="007730E1"/>
    <w:rsid w:val="007730FD"/>
    <w:rsid w:val="00776C87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A0D21"/>
    <w:rsid w:val="007A0FA4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0A11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1F1F"/>
    <w:rsid w:val="00805BB7"/>
    <w:rsid w:val="00805CF4"/>
    <w:rsid w:val="00806568"/>
    <w:rsid w:val="0081307C"/>
    <w:rsid w:val="00814E30"/>
    <w:rsid w:val="00815397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649"/>
    <w:rsid w:val="0085575D"/>
    <w:rsid w:val="008558E8"/>
    <w:rsid w:val="008615B5"/>
    <w:rsid w:val="00862F76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4A7"/>
    <w:rsid w:val="00884730"/>
    <w:rsid w:val="00884ECD"/>
    <w:rsid w:val="008864D4"/>
    <w:rsid w:val="00886510"/>
    <w:rsid w:val="008919BB"/>
    <w:rsid w:val="00892391"/>
    <w:rsid w:val="00896BD5"/>
    <w:rsid w:val="008A0785"/>
    <w:rsid w:val="008A0DEE"/>
    <w:rsid w:val="008A2A9B"/>
    <w:rsid w:val="008A3F16"/>
    <w:rsid w:val="008A4438"/>
    <w:rsid w:val="008A495A"/>
    <w:rsid w:val="008A75CC"/>
    <w:rsid w:val="008A7FB8"/>
    <w:rsid w:val="008B3918"/>
    <w:rsid w:val="008B41D1"/>
    <w:rsid w:val="008B498E"/>
    <w:rsid w:val="008B64AC"/>
    <w:rsid w:val="008C2A65"/>
    <w:rsid w:val="008C36B8"/>
    <w:rsid w:val="008C391C"/>
    <w:rsid w:val="008C3D1A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4EA4"/>
    <w:rsid w:val="008F78AB"/>
    <w:rsid w:val="00900B7A"/>
    <w:rsid w:val="009020D1"/>
    <w:rsid w:val="00904C8E"/>
    <w:rsid w:val="00904F5C"/>
    <w:rsid w:val="00905CA8"/>
    <w:rsid w:val="009060E5"/>
    <w:rsid w:val="00906D29"/>
    <w:rsid w:val="00907B16"/>
    <w:rsid w:val="00912108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982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11F9"/>
    <w:rsid w:val="00962064"/>
    <w:rsid w:val="009638DF"/>
    <w:rsid w:val="00963CEE"/>
    <w:rsid w:val="009675D8"/>
    <w:rsid w:val="00967CF5"/>
    <w:rsid w:val="00973704"/>
    <w:rsid w:val="009740C5"/>
    <w:rsid w:val="0097461B"/>
    <w:rsid w:val="0098042B"/>
    <w:rsid w:val="009806C3"/>
    <w:rsid w:val="009821D2"/>
    <w:rsid w:val="0098258A"/>
    <w:rsid w:val="009829EE"/>
    <w:rsid w:val="00985859"/>
    <w:rsid w:val="00986380"/>
    <w:rsid w:val="00990D1A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703B"/>
    <w:rsid w:val="009C5CAF"/>
    <w:rsid w:val="009C6682"/>
    <w:rsid w:val="009C6A25"/>
    <w:rsid w:val="009C79F0"/>
    <w:rsid w:val="009D0564"/>
    <w:rsid w:val="009D11A6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4FC9"/>
    <w:rsid w:val="009E510E"/>
    <w:rsid w:val="009E57C2"/>
    <w:rsid w:val="009E6F9C"/>
    <w:rsid w:val="009E7629"/>
    <w:rsid w:val="009E7671"/>
    <w:rsid w:val="009F00E6"/>
    <w:rsid w:val="009F4548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83B"/>
    <w:rsid w:val="00A23CCF"/>
    <w:rsid w:val="00A26615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22E1"/>
    <w:rsid w:val="00A52912"/>
    <w:rsid w:val="00A54DD4"/>
    <w:rsid w:val="00A558D4"/>
    <w:rsid w:val="00A56B73"/>
    <w:rsid w:val="00A607F9"/>
    <w:rsid w:val="00A6146D"/>
    <w:rsid w:val="00A667FF"/>
    <w:rsid w:val="00A67A2A"/>
    <w:rsid w:val="00A7011E"/>
    <w:rsid w:val="00A70925"/>
    <w:rsid w:val="00A71AAF"/>
    <w:rsid w:val="00A743A2"/>
    <w:rsid w:val="00A7677E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4D23"/>
    <w:rsid w:val="00A94FC0"/>
    <w:rsid w:val="00A95653"/>
    <w:rsid w:val="00A96ECD"/>
    <w:rsid w:val="00A9770F"/>
    <w:rsid w:val="00AA1F9D"/>
    <w:rsid w:val="00AA31AF"/>
    <w:rsid w:val="00AA3E7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65EE"/>
    <w:rsid w:val="00B10919"/>
    <w:rsid w:val="00B140DC"/>
    <w:rsid w:val="00B145C0"/>
    <w:rsid w:val="00B241E4"/>
    <w:rsid w:val="00B25525"/>
    <w:rsid w:val="00B2686E"/>
    <w:rsid w:val="00B268C6"/>
    <w:rsid w:val="00B26ADB"/>
    <w:rsid w:val="00B26D83"/>
    <w:rsid w:val="00B27D30"/>
    <w:rsid w:val="00B30678"/>
    <w:rsid w:val="00B31781"/>
    <w:rsid w:val="00B41219"/>
    <w:rsid w:val="00B418FE"/>
    <w:rsid w:val="00B41E72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A8B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3F60"/>
    <w:rsid w:val="00BD429E"/>
    <w:rsid w:val="00BD68B9"/>
    <w:rsid w:val="00BD7871"/>
    <w:rsid w:val="00BE0366"/>
    <w:rsid w:val="00BE089C"/>
    <w:rsid w:val="00BE20CA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341A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37A1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694"/>
    <w:rsid w:val="00C63E34"/>
    <w:rsid w:val="00C648ED"/>
    <w:rsid w:val="00C64FEA"/>
    <w:rsid w:val="00C65A3E"/>
    <w:rsid w:val="00C70890"/>
    <w:rsid w:val="00C734CA"/>
    <w:rsid w:val="00C7547E"/>
    <w:rsid w:val="00C75F7B"/>
    <w:rsid w:val="00C77A8F"/>
    <w:rsid w:val="00C82460"/>
    <w:rsid w:val="00C828CD"/>
    <w:rsid w:val="00C845C1"/>
    <w:rsid w:val="00C84EF3"/>
    <w:rsid w:val="00C85814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0FC9"/>
    <w:rsid w:val="00CA1BDD"/>
    <w:rsid w:val="00CA3F1C"/>
    <w:rsid w:val="00CA63DE"/>
    <w:rsid w:val="00CB2966"/>
    <w:rsid w:val="00CB46BD"/>
    <w:rsid w:val="00CB5ABE"/>
    <w:rsid w:val="00CB5DB8"/>
    <w:rsid w:val="00CB607B"/>
    <w:rsid w:val="00CB6E33"/>
    <w:rsid w:val="00CC1C33"/>
    <w:rsid w:val="00CC2564"/>
    <w:rsid w:val="00CC2D5F"/>
    <w:rsid w:val="00CC59DB"/>
    <w:rsid w:val="00CC6417"/>
    <w:rsid w:val="00CC7E4B"/>
    <w:rsid w:val="00CD0FE8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31B"/>
    <w:rsid w:val="00CF24BF"/>
    <w:rsid w:val="00CF2893"/>
    <w:rsid w:val="00CF3EE0"/>
    <w:rsid w:val="00CF6207"/>
    <w:rsid w:val="00CF73F4"/>
    <w:rsid w:val="00D001D1"/>
    <w:rsid w:val="00D01A1C"/>
    <w:rsid w:val="00D030B9"/>
    <w:rsid w:val="00D03925"/>
    <w:rsid w:val="00D047D1"/>
    <w:rsid w:val="00D05916"/>
    <w:rsid w:val="00D06936"/>
    <w:rsid w:val="00D11C26"/>
    <w:rsid w:val="00D15425"/>
    <w:rsid w:val="00D17383"/>
    <w:rsid w:val="00D203A6"/>
    <w:rsid w:val="00D22713"/>
    <w:rsid w:val="00D22CD9"/>
    <w:rsid w:val="00D2303B"/>
    <w:rsid w:val="00D246FE"/>
    <w:rsid w:val="00D316F0"/>
    <w:rsid w:val="00D324AB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0BE7"/>
    <w:rsid w:val="00D55323"/>
    <w:rsid w:val="00D56A5D"/>
    <w:rsid w:val="00D573DC"/>
    <w:rsid w:val="00D57446"/>
    <w:rsid w:val="00D57672"/>
    <w:rsid w:val="00D60292"/>
    <w:rsid w:val="00D60EB0"/>
    <w:rsid w:val="00D61212"/>
    <w:rsid w:val="00D63C6F"/>
    <w:rsid w:val="00D6698D"/>
    <w:rsid w:val="00D670BF"/>
    <w:rsid w:val="00D70215"/>
    <w:rsid w:val="00D71677"/>
    <w:rsid w:val="00D71E73"/>
    <w:rsid w:val="00D7386B"/>
    <w:rsid w:val="00D73ACB"/>
    <w:rsid w:val="00D750E1"/>
    <w:rsid w:val="00D778B0"/>
    <w:rsid w:val="00D77C6F"/>
    <w:rsid w:val="00D83B03"/>
    <w:rsid w:val="00D8659B"/>
    <w:rsid w:val="00D90595"/>
    <w:rsid w:val="00D92472"/>
    <w:rsid w:val="00D92B64"/>
    <w:rsid w:val="00D92E87"/>
    <w:rsid w:val="00D93E76"/>
    <w:rsid w:val="00D94FC1"/>
    <w:rsid w:val="00D95BED"/>
    <w:rsid w:val="00D95DF2"/>
    <w:rsid w:val="00DA1FBC"/>
    <w:rsid w:val="00DA32AD"/>
    <w:rsid w:val="00DA5835"/>
    <w:rsid w:val="00DB0463"/>
    <w:rsid w:val="00DB0607"/>
    <w:rsid w:val="00DB16BB"/>
    <w:rsid w:val="00DB287A"/>
    <w:rsid w:val="00DB314B"/>
    <w:rsid w:val="00DB3930"/>
    <w:rsid w:val="00DB48DD"/>
    <w:rsid w:val="00DB5340"/>
    <w:rsid w:val="00DB5381"/>
    <w:rsid w:val="00DB601C"/>
    <w:rsid w:val="00DB6E95"/>
    <w:rsid w:val="00DB7585"/>
    <w:rsid w:val="00DC103B"/>
    <w:rsid w:val="00DC1C7F"/>
    <w:rsid w:val="00DC2DE3"/>
    <w:rsid w:val="00DC311C"/>
    <w:rsid w:val="00DC3EF4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CC9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8B5"/>
    <w:rsid w:val="00E61926"/>
    <w:rsid w:val="00E62FCA"/>
    <w:rsid w:val="00E6423A"/>
    <w:rsid w:val="00E65871"/>
    <w:rsid w:val="00E65FA4"/>
    <w:rsid w:val="00E70BF7"/>
    <w:rsid w:val="00E70DF5"/>
    <w:rsid w:val="00E716F7"/>
    <w:rsid w:val="00E7180D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27C1"/>
    <w:rsid w:val="00EA4AC2"/>
    <w:rsid w:val="00EA6BC4"/>
    <w:rsid w:val="00EA7F4B"/>
    <w:rsid w:val="00EB2767"/>
    <w:rsid w:val="00EB3548"/>
    <w:rsid w:val="00EB6132"/>
    <w:rsid w:val="00EC05D4"/>
    <w:rsid w:val="00EC1A8B"/>
    <w:rsid w:val="00EC3852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05CD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4746"/>
    <w:rsid w:val="00F16657"/>
    <w:rsid w:val="00F16F6B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6098"/>
    <w:rsid w:val="00F9713A"/>
    <w:rsid w:val="00F97322"/>
    <w:rsid w:val="00FA28B1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1D61"/>
    <w:rsid w:val="00FC27D2"/>
    <w:rsid w:val="00FC3DEB"/>
    <w:rsid w:val="00FC4936"/>
    <w:rsid w:val="00FC5F7A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  <w:style w:type="character" w:customStyle="1" w:styleId="pull-left">
    <w:name w:val="pull-left"/>
    <w:basedOn w:val="DefaultParagraphFont"/>
    <w:rsid w:val="00D22713"/>
  </w:style>
  <w:style w:type="paragraph" w:styleId="NoSpacing">
    <w:name w:val="No Spacing"/>
    <w:uiPriority w:val="1"/>
    <w:qFormat/>
    <w:rsid w:val="00555FD7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4304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itchell, Kimberly</cp:lastModifiedBy>
  <cp:revision>69</cp:revision>
  <cp:lastPrinted>2022-07-20T20:15:00Z</cp:lastPrinted>
  <dcterms:created xsi:type="dcterms:W3CDTF">2023-05-17T14:00:00Z</dcterms:created>
  <dcterms:modified xsi:type="dcterms:W3CDTF">2023-05-2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